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35A25" w14:textId="7F35FF00" w:rsidR="00F77A76" w:rsidRDefault="008275CC" w:rsidP="00F77A76">
      <w:pPr>
        <w:tabs>
          <w:tab w:val="left" w:pos="3930"/>
        </w:tabs>
        <w:jc w:val="center"/>
        <w:rPr>
          <w:rFonts w:ascii="Times New Roman" w:hAnsi="Times New Roman" w:cs="Times New Roman"/>
          <w:b/>
          <w:color w:val="0D0D0D" w:themeColor="text1" w:themeTint="F2"/>
          <w:sz w:val="40"/>
          <w:szCs w:val="40"/>
        </w:rPr>
      </w:pPr>
      <w:r w:rsidRPr="00082B96">
        <w:rPr>
          <w:rFonts w:ascii="Times New Roman" w:hAnsi="Times New Roman" w:cs="Times New Roman"/>
          <w:b/>
          <w:color w:val="0D0D0D" w:themeColor="text1" w:themeTint="F2"/>
          <w:sz w:val="40"/>
          <w:szCs w:val="40"/>
        </w:rPr>
        <w:t>Urban Interventions:</w:t>
      </w:r>
    </w:p>
    <w:p w14:paraId="5341AF27" w14:textId="7BBCE613" w:rsidR="00ED0F0D" w:rsidRPr="00082B96" w:rsidRDefault="008275CC" w:rsidP="00F77A76">
      <w:pPr>
        <w:tabs>
          <w:tab w:val="left" w:pos="3930"/>
        </w:tabs>
        <w:jc w:val="center"/>
        <w:rPr>
          <w:rFonts w:ascii="Times New Roman" w:hAnsi="Times New Roman" w:cs="Times New Roman"/>
          <w:b/>
          <w:bCs/>
          <w:noProof/>
          <w:color w:val="404040" w:themeColor="text1" w:themeTint="BF"/>
          <w:sz w:val="36"/>
          <w:szCs w:val="36"/>
        </w:rPr>
      </w:pPr>
      <w:r w:rsidRPr="00082B96">
        <w:rPr>
          <w:rFonts w:ascii="Times New Roman" w:hAnsi="Times New Roman" w:cs="Times New Roman"/>
          <w:b/>
          <w:color w:val="0D0D0D" w:themeColor="text1" w:themeTint="F2"/>
          <w:sz w:val="40"/>
          <w:szCs w:val="40"/>
        </w:rPr>
        <w:t xml:space="preserve">Environmental, Social </w:t>
      </w:r>
      <w:r w:rsidR="00F77A76">
        <w:rPr>
          <w:rFonts w:ascii="Times New Roman" w:hAnsi="Times New Roman" w:cs="Times New Roman"/>
          <w:b/>
          <w:color w:val="0D0D0D" w:themeColor="text1" w:themeTint="F2"/>
          <w:sz w:val="40"/>
          <w:szCs w:val="40"/>
        </w:rPr>
        <w:t>and</w:t>
      </w:r>
      <w:r w:rsidRPr="00082B96">
        <w:rPr>
          <w:rFonts w:ascii="Times New Roman" w:hAnsi="Times New Roman" w:cs="Times New Roman"/>
          <w:b/>
          <w:color w:val="0D0D0D" w:themeColor="text1" w:themeTint="F2"/>
          <w:sz w:val="40"/>
          <w:szCs w:val="40"/>
        </w:rPr>
        <w:t xml:space="preserve"> Economic</w:t>
      </w:r>
    </w:p>
    <w:p w14:paraId="306DF718" w14:textId="77777777" w:rsidR="002116F1" w:rsidRPr="00082B96" w:rsidRDefault="002116F1" w:rsidP="008275CC">
      <w:pPr>
        <w:rPr>
          <w:rFonts w:ascii="Times New Roman" w:hAnsi="Times New Roman" w:cs="Times New Roman"/>
          <w:b/>
          <w:bCs/>
          <w:noProof/>
          <w:color w:val="404040" w:themeColor="text1" w:themeTint="BF"/>
          <w:sz w:val="36"/>
          <w:szCs w:val="36"/>
        </w:rPr>
      </w:pPr>
    </w:p>
    <w:p w14:paraId="38CDBB88" w14:textId="70E9B208" w:rsidR="000C66BB" w:rsidRPr="00082B96" w:rsidRDefault="000C66BB" w:rsidP="00E2756A">
      <w:pPr>
        <w:ind w:left="720"/>
        <w:jc w:val="both"/>
        <w:rPr>
          <w:rFonts w:ascii="Times New Roman" w:hAnsi="Times New Roman" w:cs="Times New Roman"/>
          <w:b/>
          <w:bCs/>
          <w:noProof/>
          <w:color w:val="404040" w:themeColor="text1" w:themeTint="BF"/>
          <w:sz w:val="36"/>
          <w:szCs w:val="36"/>
        </w:rPr>
      </w:pPr>
    </w:p>
    <w:p w14:paraId="12977323" w14:textId="4B9DF067" w:rsidR="00A21C7E" w:rsidRPr="00082B96" w:rsidRDefault="00A21C7E" w:rsidP="00E2756A">
      <w:pPr>
        <w:pStyle w:val="ListParagraph"/>
        <w:numPr>
          <w:ilvl w:val="0"/>
          <w:numId w:val="4"/>
        </w:numPr>
        <w:tabs>
          <w:tab w:val="left" w:pos="0"/>
        </w:tabs>
        <w:ind w:left="436" w:right="580" w:firstLine="0"/>
        <w:jc w:val="both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  <w:b/>
        </w:rPr>
        <w:t>PAPER / PROPOSAL TITLE:</w:t>
      </w:r>
      <w:r w:rsidRPr="00082B96">
        <w:rPr>
          <w:rFonts w:ascii="Times New Roman" w:hAnsi="Times New Roman" w:cs="Times New Roman"/>
        </w:rPr>
        <w:t xml:space="preserve"> </w:t>
      </w:r>
    </w:p>
    <w:p w14:paraId="5728AED9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4EC8B052" w14:textId="4B2A194A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  <w:r w:rsidRPr="00082B96">
        <w:rPr>
          <w:rFonts w:ascii="Times New Roman" w:hAnsi="Times New Roman" w:cs="Times New Roman"/>
          <w:lang w:val="en-GB"/>
        </w:rPr>
        <w:t xml:space="preserve">Insert Title: </w:t>
      </w:r>
      <w:r w:rsidR="00082B96" w:rsidRPr="00082B96">
        <w:rPr>
          <w:rFonts w:ascii="Times New Roman" w:hAnsi="Times New Roman" w:cs="Times New Roman"/>
          <w:lang w:val="en-GB"/>
        </w:rPr>
        <w:t>Times New Roman</w:t>
      </w:r>
      <w:r w:rsidRPr="00082B96">
        <w:rPr>
          <w:rFonts w:ascii="Times New Roman" w:hAnsi="Times New Roman" w:cs="Times New Roman"/>
          <w:lang w:val="en-GB"/>
        </w:rPr>
        <w:t xml:space="preserve"> font, size </w:t>
      </w:r>
      <w:r w:rsidR="00415A8D" w:rsidRPr="00082B96">
        <w:rPr>
          <w:rFonts w:ascii="Times New Roman" w:hAnsi="Times New Roman" w:cs="Times New Roman"/>
          <w:lang w:val="en-GB"/>
        </w:rPr>
        <w:t>12</w:t>
      </w:r>
      <w:r w:rsidRPr="00082B96">
        <w:rPr>
          <w:rFonts w:ascii="Times New Roman" w:hAnsi="Times New Roman" w:cs="Times New Roman"/>
          <w:lang w:val="en-GB"/>
        </w:rPr>
        <w:t xml:space="preserve"> point</w:t>
      </w:r>
    </w:p>
    <w:p w14:paraId="369B2381" w14:textId="77777777" w:rsidR="00ED0F0D" w:rsidRPr="00082B96" w:rsidRDefault="00ED0F0D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</w:p>
    <w:p w14:paraId="04210C70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</w:p>
    <w:p w14:paraId="02E6E594" w14:textId="42037548" w:rsidR="00A21C7E" w:rsidRPr="00082B96" w:rsidRDefault="00A21C7E" w:rsidP="00E2756A">
      <w:pPr>
        <w:pStyle w:val="ListParagraph"/>
        <w:numPr>
          <w:ilvl w:val="0"/>
          <w:numId w:val="4"/>
        </w:numPr>
        <w:tabs>
          <w:tab w:val="left" w:pos="0"/>
        </w:tabs>
        <w:ind w:left="436" w:right="580" w:firstLine="0"/>
        <w:jc w:val="both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  <w:b/>
        </w:rPr>
        <w:t>AUTHOR(S) NAME:</w:t>
      </w:r>
      <w:r w:rsidRPr="00082B96">
        <w:rPr>
          <w:rFonts w:ascii="Times New Roman" w:hAnsi="Times New Roman" w:cs="Times New Roman"/>
        </w:rPr>
        <w:t xml:space="preserve"> </w:t>
      </w:r>
    </w:p>
    <w:p w14:paraId="6F021DC7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3F3D5248" w14:textId="6976C1D1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  <w:r w:rsidRPr="00082B96">
        <w:rPr>
          <w:rFonts w:ascii="Times New Roman" w:hAnsi="Times New Roman" w:cs="Times New Roman"/>
          <w:lang w:val="en-GB"/>
        </w:rPr>
        <w:t xml:space="preserve">Insert Name(s): </w:t>
      </w:r>
      <w:r w:rsidR="00082B96" w:rsidRPr="00082B96">
        <w:rPr>
          <w:rFonts w:ascii="Times New Roman" w:hAnsi="Times New Roman" w:cs="Times New Roman"/>
          <w:lang w:val="en-GB"/>
        </w:rPr>
        <w:t>Times New Roman</w:t>
      </w:r>
      <w:r w:rsidRPr="00082B96">
        <w:rPr>
          <w:rFonts w:ascii="Times New Roman" w:hAnsi="Times New Roman" w:cs="Times New Roman"/>
          <w:lang w:val="en-GB"/>
        </w:rPr>
        <w:t xml:space="preserve"> font, size 11 point</w:t>
      </w:r>
    </w:p>
    <w:p w14:paraId="2E8A6FCC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0FEF9E35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76951A76" w14:textId="19B71184" w:rsidR="00A21C7E" w:rsidRPr="00082B96" w:rsidRDefault="00A21C7E" w:rsidP="00E2756A">
      <w:pPr>
        <w:pStyle w:val="ListParagraph"/>
        <w:numPr>
          <w:ilvl w:val="0"/>
          <w:numId w:val="4"/>
        </w:numPr>
        <w:tabs>
          <w:tab w:val="left" w:pos="0"/>
        </w:tabs>
        <w:ind w:left="436" w:right="580" w:firstLine="0"/>
        <w:jc w:val="both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  <w:b/>
        </w:rPr>
        <w:t>UNIVERSITY OR COMPANY AFFILIATION:</w:t>
      </w:r>
      <w:r w:rsidRPr="00082B96">
        <w:rPr>
          <w:rFonts w:ascii="Times New Roman" w:hAnsi="Times New Roman" w:cs="Times New Roman"/>
        </w:rPr>
        <w:t xml:space="preserve"> </w:t>
      </w:r>
    </w:p>
    <w:p w14:paraId="51251E72" w14:textId="479C6A66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355066E2" w14:textId="12D26FA5" w:rsidR="009B77EB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  <w:r w:rsidRPr="00082B96">
        <w:rPr>
          <w:rFonts w:ascii="Times New Roman" w:hAnsi="Times New Roman" w:cs="Times New Roman"/>
          <w:lang w:val="en-GB"/>
        </w:rPr>
        <w:t xml:space="preserve">Insert Affiliation: </w:t>
      </w:r>
      <w:r w:rsidR="00082B96" w:rsidRPr="00082B96">
        <w:rPr>
          <w:rFonts w:ascii="Times New Roman" w:hAnsi="Times New Roman" w:cs="Times New Roman"/>
          <w:lang w:val="en-GB"/>
        </w:rPr>
        <w:t>Times New Roman</w:t>
      </w:r>
      <w:r w:rsidRPr="00082B96">
        <w:rPr>
          <w:rFonts w:ascii="Times New Roman" w:hAnsi="Times New Roman" w:cs="Times New Roman"/>
          <w:lang w:val="en-GB"/>
        </w:rPr>
        <w:t xml:space="preserve"> font, size 11</w:t>
      </w:r>
    </w:p>
    <w:p w14:paraId="5B0DE746" w14:textId="3F6E3D8C" w:rsidR="009B77EB" w:rsidRPr="00082B96" w:rsidRDefault="009B77EB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</w:p>
    <w:p w14:paraId="033C0AE4" w14:textId="317A76F0" w:rsidR="009B77EB" w:rsidRPr="00082B96" w:rsidRDefault="009B77EB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</w:p>
    <w:p w14:paraId="43351A7A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6745A4F1" w14:textId="4200F069" w:rsidR="00A21C7E" w:rsidRPr="00082B96" w:rsidRDefault="00A21C7E" w:rsidP="00E2756A">
      <w:pPr>
        <w:pStyle w:val="ListParagraph"/>
        <w:numPr>
          <w:ilvl w:val="0"/>
          <w:numId w:val="4"/>
        </w:numPr>
        <w:tabs>
          <w:tab w:val="left" w:pos="0"/>
        </w:tabs>
        <w:ind w:left="436" w:right="580" w:firstLine="0"/>
        <w:jc w:val="both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  <w:b/>
        </w:rPr>
        <w:t xml:space="preserve">PRESENTATION METHOD. </w:t>
      </w:r>
      <w:r w:rsidRPr="00082B96">
        <w:rPr>
          <w:rFonts w:ascii="Times New Roman" w:hAnsi="Times New Roman" w:cs="Times New Roman"/>
        </w:rPr>
        <w:t>I would like to:</w:t>
      </w:r>
    </w:p>
    <w:p w14:paraId="75D59D98" w14:textId="0AB6B2CC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b/>
        </w:rPr>
      </w:pPr>
    </w:p>
    <w:p w14:paraId="1F0BCD93" w14:textId="27ED0DE2" w:rsidR="00A21C7E" w:rsidRPr="00082B96" w:rsidRDefault="00A21C7E" w:rsidP="00E2756A">
      <w:pPr>
        <w:pStyle w:val="ListParagraph"/>
        <w:widowControl/>
        <w:tabs>
          <w:tab w:val="left" w:pos="426"/>
        </w:tabs>
        <w:autoSpaceDE/>
        <w:autoSpaceDN/>
        <w:spacing w:after="200"/>
        <w:ind w:left="720" w:right="58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82B96">
        <w:rPr>
          <w:rFonts w:ascii="Times New Roman" w:hAnsi="Times New Roman" w:cs="Times New Roman"/>
          <w:sz w:val="20"/>
          <w:szCs w:val="20"/>
        </w:rPr>
        <w:t>present in person (with/without a written paper)</w:t>
      </w:r>
    </w:p>
    <w:p w14:paraId="22DA55E6" w14:textId="2D6F11C2" w:rsidR="00A21C7E" w:rsidRPr="00082B96" w:rsidRDefault="00A21C7E" w:rsidP="00E2756A">
      <w:pPr>
        <w:pStyle w:val="ListParagraph"/>
        <w:widowControl/>
        <w:tabs>
          <w:tab w:val="left" w:pos="426"/>
        </w:tabs>
        <w:autoSpaceDE/>
        <w:autoSpaceDN/>
        <w:spacing w:after="200"/>
        <w:ind w:left="720" w:right="58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82B96">
        <w:rPr>
          <w:rFonts w:ascii="Times New Roman" w:hAnsi="Times New Roman" w:cs="Times New Roman"/>
          <w:sz w:val="20"/>
          <w:szCs w:val="20"/>
        </w:rPr>
        <w:t>present via pre-recorded film (with/without a written paper)</w:t>
      </w:r>
    </w:p>
    <w:p w14:paraId="2D1E15B3" w14:textId="145EA3E7" w:rsidR="00A21C7E" w:rsidRPr="00082B96" w:rsidRDefault="00A21C7E" w:rsidP="00E2756A">
      <w:pPr>
        <w:pStyle w:val="ListParagraph"/>
        <w:widowControl/>
        <w:tabs>
          <w:tab w:val="left" w:pos="426"/>
        </w:tabs>
        <w:autoSpaceDE/>
        <w:autoSpaceDN/>
        <w:spacing w:after="200"/>
        <w:ind w:left="720" w:right="58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82B96">
        <w:rPr>
          <w:rFonts w:ascii="Times New Roman" w:hAnsi="Times New Roman" w:cs="Times New Roman"/>
          <w:sz w:val="20"/>
          <w:szCs w:val="20"/>
        </w:rPr>
        <w:t xml:space="preserve">present via </w:t>
      </w:r>
      <w:r w:rsidR="008275CC" w:rsidRPr="00082B96">
        <w:rPr>
          <w:rFonts w:ascii="Times New Roman" w:hAnsi="Times New Roman" w:cs="Times New Roman"/>
          <w:sz w:val="20"/>
          <w:szCs w:val="20"/>
        </w:rPr>
        <w:t>Google Meet</w:t>
      </w:r>
      <w:r w:rsidRPr="00082B96">
        <w:rPr>
          <w:rFonts w:ascii="Times New Roman" w:hAnsi="Times New Roman" w:cs="Times New Roman"/>
          <w:sz w:val="20"/>
          <w:szCs w:val="20"/>
        </w:rPr>
        <w:t xml:space="preserve"> (with/without a written paper)</w:t>
      </w:r>
    </w:p>
    <w:p w14:paraId="24C1430D" w14:textId="75AFE665" w:rsidR="00A21C7E" w:rsidRPr="00082B96" w:rsidRDefault="00A21C7E" w:rsidP="00E2756A">
      <w:pPr>
        <w:pStyle w:val="ListParagraph"/>
        <w:widowControl/>
        <w:tabs>
          <w:tab w:val="left" w:pos="426"/>
        </w:tabs>
        <w:autoSpaceDE/>
        <w:autoSpaceDN/>
        <w:spacing w:after="200"/>
        <w:ind w:left="720" w:right="58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82B96">
        <w:rPr>
          <w:rFonts w:ascii="Times New Roman" w:hAnsi="Times New Roman" w:cs="Times New Roman"/>
          <w:sz w:val="20"/>
          <w:szCs w:val="20"/>
        </w:rPr>
        <w:t>submit a written paper only (and not attend/present)</w:t>
      </w:r>
    </w:p>
    <w:p w14:paraId="7B47D8E2" w14:textId="28F64DD1" w:rsidR="00A21C7E" w:rsidRPr="00082B96" w:rsidRDefault="00A21C7E" w:rsidP="00E2756A">
      <w:pPr>
        <w:pStyle w:val="ListParagraph"/>
        <w:tabs>
          <w:tab w:val="left" w:pos="426"/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0C140B98" w14:textId="77777777" w:rsidR="00ED0F0D" w:rsidRPr="00082B96" w:rsidRDefault="00ED0F0D" w:rsidP="00E2756A">
      <w:pPr>
        <w:pStyle w:val="ListParagraph"/>
        <w:tabs>
          <w:tab w:val="left" w:pos="426"/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4DB5215F" w14:textId="50F49E91" w:rsidR="00A52DFD" w:rsidRPr="00082B96" w:rsidRDefault="00A21C7E" w:rsidP="00E2756A">
      <w:pPr>
        <w:pStyle w:val="ListParagraph"/>
        <w:tabs>
          <w:tab w:val="left" w:pos="426"/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</w:rPr>
        <w:t>DELETE those not relevant.</w:t>
      </w:r>
    </w:p>
    <w:p w14:paraId="53740FA5" w14:textId="77777777" w:rsidR="00AA7176" w:rsidRPr="00082B96" w:rsidRDefault="00AA7176" w:rsidP="00E2756A">
      <w:pPr>
        <w:pStyle w:val="ListParagraph"/>
        <w:tabs>
          <w:tab w:val="left" w:pos="426"/>
          <w:tab w:val="left" w:pos="1260"/>
        </w:tabs>
        <w:ind w:left="720" w:right="580"/>
        <w:rPr>
          <w:rFonts w:ascii="Times New Roman" w:hAnsi="Times New Roman" w:cs="Times New Roman"/>
        </w:rPr>
      </w:pPr>
    </w:p>
    <w:p w14:paraId="3BE4E120" w14:textId="6843EDD6" w:rsidR="008B51B5" w:rsidRPr="00082B96" w:rsidRDefault="008B51B5" w:rsidP="00E2756A">
      <w:pPr>
        <w:widowControl/>
        <w:autoSpaceDE/>
        <w:autoSpaceDN/>
        <w:spacing w:after="160" w:line="259" w:lineRule="auto"/>
        <w:ind w:left="720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</w:rPr>
        <w:br w:type="page"/>
      </w:r>
    </w:p>
    <w:p w14:paraId="11082B66" w14:textId="77777777" w:rsidR="00A52DFD" w:rsidRPr="00082B96" w:rsidRDefault="00A52DFD" w:rsidP="00E2756A">
      <w:pPr>
        <w:pStyle w:val="ListParagraph"/>
        <w:tabs>
          <w:tab w:val="left" w:pos="426"/>
          <w:tab w:val="left" w:pos="1260"/>
        </w:tabs>
        <w:ind w:left="720" w:right="580"/>
        <w:rPr>
          <w:rFonts w:ascii="Times New Roman" w:hAnsi="Times New Roman" w:cs="Times New Roman"/>
        </w:rPr>
      </w:pPr>
    </w:p>
    <w:p w14:paraId="5DA12D72" w14:textId="2FB4F9E0" w:rsidR="00A21C7E" w:rsidRPr="00082B96" w:rsidRDefault="00A21C7E" w:rsidP="00E2756A">
      <w:pPr>
        <w:widowControl/>
        <w:autoSpaceDE/>
        <w:autoSpaceDN/>
        <w:spacing w:after="160" w:line="259" w:lineRule="auto"/>
        <w:ind w:left="720"/>
        <w:rPr>
          <w:rFonts w:ascii="Times New Roman" w:hAnsi="Times New Roman" w:cs="Times New Roman"/>
        </w:rPr>
      </w:pPr>
    </w:p>
    <w:p w14:paraId="1151F57B" w14:textId="424AEC68" w:rsidR="00F10458" w:rsidRPr="00082B96" w:rsidRDefault="00F10458" w:rsidP="00E2756A">
      <w:pPr>
        <w:pStyle w:val="ListParagraph"/>
        <w:numPr>
          <w:ilvl w:val="0"/>
          <w:numId w:val="4"/>
        </w:numPr>
        <w:tabs>
          <w:tab w:val="left" w:pos="0"/>
        </w:tabs>
        <w:ind w:left="436" w:right="580" w:firstLine="0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  <w:b/>
        </w:rPr>
        <w:t>ABSTRACT (300 words):</w:t>
      </w:r>
      <w:r w:rsidRPr="00082B96">
        <w:rPr>
          <w:rFonts w:ascii="Times New Roman" w:hAnsi="Times New Roman" w:cs="Times New Roman"/>
        </w:rPr>
        <w:t xml:space="preserve"> </w:t>
      </w:r>
    </w:p>
    <w:p w14:paraId="10432749" w14:textId="77777777" w:rsidR="00F10458" w:rsidRPr="00082B96" w:rsidRDefault="00F10458" w:rsidP="00E2756A">
      <w:pPr>
        <w:tabs>
          <w:tab w:val="left" w:pos="1260"/>
        </w:tabs>
        <w:ind w:left="720" w:right="580"/>
        <w:rPr>
          <w:rFonts w:ascii="Times New Roman" w:hAnsi="Times New Roman" w:cs="Times New Roman"/>
        </w:rPr>
      </w:pPr>
    </w:p>
    <w:p w14:paraId="471C653C" w14:textId="26E380AF" w:rsidR="00415A8D" w:rsidRPr="00082B96" w:rsidRDefault="00415A8D" w:rsidP="00E2756A">
      <w:pPr>
        <w:tabs>
          <w:tab w:val="left" w:pos="1260"/>
        </w:tabs>
        <w:ind w:left="720" w:right="580"/>
        <w:rPr>
          <w:rFonts w:ascii="Times New Roman" w:hAnsi="Times New Roman" w:cs="Times New Roman"/>
          <w:lang w:val="en-GB"/>
        </w:rPr>
      </w:pPr>
      <w:r w:rsidRPr="00082B96">
        <w:rPr>
          <w:rFonts w:ascii="Times New Roman" w:hAnsi="Times New Roman" w:cs="Times New Roman"/>
          <w:lang w:val="en-GB"/>
        </w:rPr>
        <w:t>Provide keyword(s): Maximum Three</w:t>
      </w:r>
    </w:p>
    <w:p w14:paraId="7B46DD74" w14:textId="61BF6FA9" w:rsidR="00F10458" w:rsidRPr="00082B96" w:rsidRDefault="00F10458" w:rsidP="00E2756A">
      <w:pPr>
        <w:tabs>
          <w:tab w:val="left" w:pos="1260"/>
        </w:tabs>
        <w:ind w:left="720" w:right="580"/>
        <w:rPr>
          <w:rFonts w:ascii="Times New Roman" w:hAnsi="Times New Roman" w:cs="Times New Roman"/>
          <w:lang w:val="en-GB"/>
        </w:rPr>
      </w:pPr>
      <w:r w:rsidRPr="00082B96">
        <w:rPr>
          <w:rFonts w:ascii="Times New Roman" w:hAnsi="Times New Roman" w:cs="Times New Roman"/>
          <w:lang w:val="en-GB"/>
        </w:rPr>
        <w:t xml:space="preserve">Insert bibliography: </w:t>
      </w:r>
      <w:r w:rsidR="00082B96" w:rsidRPr="00082B96">
        <w:rPr>
          <w:rFonts w:ascii="Times New Roman" w:hAnsi="Times New Roman" w:cs="Times New Roman"/>
          <w:lang w:val="en-GB"/>
        </w:rPr>
        <w:t>Times New Roman</w:t>
      </w:r>
      <w:r w:rsidRPr="00082B96">
        <w:rPr>
          <w:rFonts w:ascii="Times New Roman" w:hAnsi="Times New Roman" w:cs="Times New Roman"/>
          <w:lang w:val="en-GB"/>
        </w:rPr>
        <w:t xml:space="preserve"> font, size 11 point</w:t>
      </w:r>
    </w:p>
    <w:p w14:paraId="085D8C6E" w14:textId="77777777" w:rsidR="00A21C7E" w:rsidRPr="00082B96" w:rsidRDefault="00A21C7E" w:rsidP="00E2756A">
      <w:pPr>
        <w:tabs>
          <w:tab w:val="left" w:pos="1260"/>
        </w:tabs>
        <w:ind w:left="720" w:right="580"/>
        <w:rPr>
          <w:rFonts w:ascii="Times New Roman" w:hAnsi="Times New Roman" w:cs="Times New Roman"/>
          <w:lang w:val="en-GB"/>
        </w:rPr>
      </w:pPr>
    </w:p>
    <w:p w14:paraId="5F865919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</w:p>
    <w:p w14:paraId="40150B98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</w:p>
    <w:p w14:paraId="026A9532" w14:textId="14830824" w:rsidR="00A21C7E" w:rsidRPr="00082B96" w:rsidRDefault="00A21C7E" w:rsidP="00E2756A">
      <w:pPr>
        <w:pStyle w:val="ListParagraph"/>
        <w:numPr>
          <w:ilvl w:val="0"/>
          <w:numId w:val="4"/>
        </w:numPr>
        <w:tabs>
          <w:tab w:val="left" w:pos="0"/>
        </w:tabs>
        <w:ind w:left="436" w:right="580" w:firstLine="0"/>
        <w:jc w:val="both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  <w:b/>
        </w:rPr>
        <w:t>AUTHOR(S) BIOGRAPHY (200 words each):</w:t>
      </w:r>
      <w:r w:rsidRPr="00082B96">
        <w:rPr>
          <w:rFonts w:ascii="Times New Roman" w:hAnsi="Times New Roman" w:cs="Times New Roman"/>
        </w:rPr>
        <w:t xml:space="preserve"> </w:t>
      </w:r>
    </w:p>
    <w:p w14:paraId="4DEA63DF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6A526665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762F279A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0A0F22E7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01BAB763" w14:textId="335287FD" w:rsidR="00A21C7E" w:rsidRPr="00082B96" w:rsidRDefault="00A21C7E" w:rsidP="00E2756A">
      <w:pPr>
        <w:pStyle w:val="ListParagraph"/>
        <w:numPr>
          <w:ilvl w:val="0"/>
          <w:numId w:val="4"/>
        </w:numPr>
        <w:tabs>
          <w:tab w:val="left" w:pos="0"/>
        </w:tabs>
        <w:ind w:left="436" w:right="580" w:firstLine="0"/>
        <w:jc w:val="both"/>
        <w:rPr>
          <w:rFonts w:ascii="Times New Roman" w:hAnsi="Times New Roman" w:cs="Times New Roman"/>
          <w:color w:val="FF0000"/>
          <w:lang w:val="en-GB"/>
        </w:rPr>
      </w:pPr>
      <w:r w:rsidRPr="00082B96">
        <w:rPr>
          <w:rFonts w:ascii="Times New Roman" w:hAnsi="Times New Roman" w:cs="Times New Roman"/>
          <w:b/>
          <w:lang w:val="fr-FR"/>
        </w:rPr>
        <w:t xml:space="preserve">EMAIL </w:t>
      </w:r>
      <w:r w:rsidR="00415A8D" w:rsidRPr="00082B96">
        <w:rPr>
          <w:rFonts w:ascii="Times New Roman" w:hAnsi="Times New Roman" w:cs="Times New Roman"/>
          <w:b/>
          <w:lang w:val="fr-FR"/>
        </w:rPr>
        <w:t xml:space="preserve">AND </w:t>
      </w:r>
      <w:r w:rsidRPr="00082B96">
        <w:rPr>
          <w:rFonts w:ascii="Times New Roman" w:hAnsi="Times New Roman" w:cs="Times New Roman"/>
          <w:b/>
          <w:lang w:val="en-GB"/>
        </w:rPr>
        <w:t>CONTACT DETAILS OF AUTHOR</w:t>
      </w:r>
      <w:r w:rsidRPr="00082B96">
        <w:rPr>
          <w:rFonts w:ascii="Times New Roman" w:hAnsi="Times New Roman" w:cs="Times New Roman"/>
          <w:color w:val="FF0000"/>
          <w:lang w:val="en-GB"/>
        </w:rPr>
        <w:t xml:space="preserve"> (and </w:t>
      </w:r>
      <w:r w:rsidRPr="00082B96">
        <w:rPr>
          <w:rFonts w:ascii="Times New Roman" w:hAnsi="Times New Roman" w:cs="Times New Roman"/>
          <w:color w:val="FF0000"/>
          <w:u w:val="single"/>
          <w:lang w:val="en-GB"/>
        </w:rPr>
        <w:t>ALL</w:t>
      </w:r>
      <w:r w:rsidRPr="00082B96">
        <w:rPr>
          <w:rFonts w:ascii="Times New Roman" w:hAnsi="Times New Roman" w:cs="Times New Roman"/>
          <w:color w:val="FF0000"/>
          <w:lang w:val="en-GB"/>
        </w:rPr>
        <w:t xml:space="preserve"> co-authors</w:t>
      </w:r>
      <w:proofErr w:type="gramStart"/>
      <w:r w:rsidRPr="00082B96">
        <w:rPr>
          <w:rFonts w:ascii="Times New Roman" w:hAnsi="Times New Roman" w:cs="Times New Roman"/>
          <w:color w:val="FF0000"/>
          <w:lang w:val="en-GB"/>
        </w:rPr>
        <w:t>):</w:t>
      </w:r>
      <w:proofErr w:type="gramEnd"/>
    </w:p>
    <w:p w14:paraId="7319FEAB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fr-FR"/>
        </w:rPr>
      </w:pPr>
    </w:p>
    <w:p w14:paraId="474BDEAF" w14:textId="293F1E78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  <w:r w:rsidRPr="00082B96">
        <w:rPr>
          <w:rFonts w:ascii="Times New Roman" w:hAnsi="Times New Roman" w:cs="Times New Roman"/>
          <w:lang w:val="en-GB"/>
        </w:rPr>
        <w:t xml:space="preserve">Insert emails: </w:t>
      </w:r>
      <w:r w:rsidR="00082B96" w:rsidRPr="00082B96">
        <w:rPr>
          <w:rFonts w:ascii="Times New Roman" w:hAnsi="Times New Roman" w:cs="Times New Roman"/>
          <w:lang w:val="en-GB"/>
        </w:rPr>
        <w:t>Times New Roman</w:t>
      </w:r>
      <w:r w:rsidRPr="00082B96">
        <w:rPr>
          <w:rFonts w:ascii="Times New Roman" w:hAnsi="Times New Roman" w:cs="Times New Roman"/>
          <w:lang w:val="en-GB"/>
        </w:rPr>
        <w:t xml:space="preserve"> font, size 11 point</w:t>
      </w:r>
    </w:p>
    <w:p w14:paraId="44AAB405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fr-FR"/>
        </w:rPr>
      </w:pPr>
    </w:p>
    <w:p w14:paraId="1D155E28" w14:textId="2BF0D128" w:rsidR="00415A8D" w:rsidRPr="00082B96" w:rsidRDefault="00415A8D" w:rsidP="00415A8D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en-GB"/>
        </w:rPr>
      </w:pPr>
      <w:r w:rsidRPr="00082B96">
        <w:rPr>
          <w:rFonts w:ascii="Times New Roman" w:hAnsi="Times New Roman" w:cs="Times New Roman"/>
          <w:lang w:val="en-GB"/>
        </w:rPr>
        <w:t xml:space="preserve">Insert mobile no: </w:t>
      </w:r>
      <w:r w:rsidR="00082B96" w:rsidRPr="00082B96">
        <w:rPr>
          <w:rFonts w:ascii="Times New Roman" w:hAnsi="Times New Roman" w:cs="Times New Roman"/>
          <w:lang w:val="en-GB"/>
        </w:rPr>
        <w:t>Times New Roman</w:t>
      </w:r>
      <w:r w:rsidRPr="00082B96">
        <w:rPr>
          <w:rFonts w:ascii="Times New Roman" w:hAnsi="Times New Roman" w:cs="Times New Roman"/>
          <w:lang w:val="en-GB"/>
        </w:rPr>
        <w:t xml:space="preserve"> font, size 11 point</w:t>
      </w:r>
    </w:p>
    <w:p w14:paraId="63C8F27D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  <w:lang w:val="fr-FR"/>
        </w:rPr>
      </w:pPr>
    </w:p>
    <w:p w14:paraId="62DCA2F2" w14:textId="77777777" w:rsidR="00A21C7E" w:rsidRPr="00082B96" w:rsidRDefault="00A21C7E" w:rsidP="00E2756A">
      <w:pPr>
        <w:tabs>
          <w:tab w:val="left" w:pos="1260"/>
        </w:tabs>
        <w:ind w:left="720" w:right="580"/>
        <w:jc w:val="both"/>
        <w:rPr>
          <w:rFonts w:ascii="Times New Roman" w:hAnsi="Times New Roman" w:cs="Times New Roman"/>
        </w:rPr>
      </w:pPr>
    </w:p>
    <w:p w14:paraId="162DA1B9" w14:textId="77777777" w:rsidR="009F5209" w:rsidRPr="00082B96" w:rsidRDefault="009F5209" w:rsidP="00E2756A">
      <w:pPr>
        <w:widowControl/>
        <w:autoSpaceDE/>
        <w:autoSpaceDN/>
        <w:spacing w:after="160" w:line="259" w:lineRule="auto"/>
        <w:ind w:left="720"/>
        <w:jc w:val="both"/>
        <w:rPr>
          <w:rFonts w:ascii="Times New Roman" w:hAnsi="Times New Roman" w:cs="Times New Roman"/>
        </w:rPr>
      </w:pPr>
    </w:p>
    <w:p w14:paraId="489058B8" w14:textId="77777777" w:rsidR="00A21C7E" w:rsidRPr="00082B96" w:rsidRDefault="00A21C7E" w:rsidP="00E2756A">
      <w:pPr>
        <w:tabs>
          <w:tab w:val="left" w:pos="1260"/>
        </w:tabs>
        <w:ind w:left="810" w:right="580" w:hanging="90"/>
        <w:jc w:val="both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</w:rPr>
        <w:t>Please send this fully completed document as an attachment.</w:t>
      </w:r>
    </w:p>
    <w:p w14:paraId="64A859AB" w14:textId="77777777" w:rsidR="00A21C7E" w:rsidRPr="00082B96" w:rsidRDefault="00A21C7E" w:rsidP="00E2756A">
      <w:pPr>
        <w:tabs>
          <w:tab w:val="left" w:pos="1260"/>
        </w:tabs>
        <w:ind w:left="810" w:right="580" w:hanging="90"/>
        <w:jc w:val="both"/>
        <w:rPr>
          <w:rFonts w:ascii="Times New Roman" w:hAnsi="Times New Roman" w:cs="Times New Roman"/>
        </w:rPr>
      </w:pPr>
    </w:p>
    <w:p w14:paraId="2984D242" w14:textId="77777777" w:rsidR="00A21C7E" w:rsidRPr="00082B96" w:rsidRDefault="00A21C7E" w:rsidP="00E2756A">
      <w:pPr>
        <w:tabs>
          <w:tab w:val="left" w:pos="1260"/>
        </w:tabs>
        <w:ind w:left="810" w:right="580" w:hanging="90"/>
        <w:jc w:val="both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</w:rPr>
        <w:t xml:space="preserve">The document must be in </w:t>
      </w:r>
      <w:r w:rsidRPr="00082B96">
        <w:rPr>
          <w:rFonts w:ascii="Times New Roman" w:hAnsi="Times New Roman" w:cs="Times New Roman"/>
          <w:b/>
          <w:color w:val="FF0000"/>
        </w:rPr>
        <w:t>Microsoft Word</w:t>
      </w:r>
      <w:r w:rsidRPr="00082B96">
        <w:rPr>
          <w:rFonts w:ascii="Times New Roman" w:hAnsi="Times New Roman" w:cs="Times New Roman"/>
        </w:rPr>
        <w:t>.</w:t>
      </w:r>
    </w:p>
    <w:p w14:paraId="6782FF59" w14:textId="77777777" w:rsidR="00A21C7E" w:rsidRPr="00082B96" w:rsidRDefault="00A21C7E" w:rsidP="00E2756A">
      <w:pPr>
        <w:tabs>
          <w:tab w:val="left" w:pos="1260"/>
        </w:tabs>
        <w:ind w:left="810" w:right="580" w:hanging="90"/>
        <w:jc w:val="both"/>
        <w:rPr>
          <w:rFonts w:ascii="Times New Roman" w:hAnsi="Times New Roman" w:cs="Times New Roman"/>
        </w:rPr>
      </w:pPr>
    </w:p>
    <w:p w14:paraId="026B43C6" w14:textId="6D1D1D0A" w:rsidR="00A21C7E" w:rsidRPr="00082B96" w:rsidRDefault="00A21C7E" w:rsidP="00ED0F0D">
      <w:pPr>
        <w:tabs>
          <w:tab w:val="left" w:pos="1260"/>
        </w:tabs>
        <w:ind w:left="810" w:right="238" w:hanging="90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  <w:b/>
        </w:rPr>
        <w:t>File name for attachment:</w:t>
      </w:r>
      <w:r w:rsidR="00ED0F0D" w:rsidRPr="00082B96">
        <w:rPr>
          <w:rFonts w:ascii="Times New Roman" w:hAnsi="Times New Roman" w:cs="Times New Roman"/>
        </w:rPr>
        <w:t xml:space="preserve"> </w:t>
      </w:r>
      <w:proofErr w:type="spellStart"/>
      <w:r w:rsidRPr="00082B96">
        <w:rPr>
          <w:rFonts w:ascii="Times New Roman" w:hAnsi="Times New Roman" w:cs="Times New Roman"/>
        </w:rPr>
        <w:t>Name_Surname</w:t>
      </w:r>
      <w:proofErr w:type="spellEnd"/>
      <w:r w:rsidR="00415A8D" w:rsidRPr="00082B96">
        <w:rPr>
          <w:rFonts w:ascii="Times New Roman" w:hAnsi="Times New Roman" w:cs="Times New Roman"/>
        </w:rPr>
        <w:t>-</w:t>
      </w:r>
      <w:r w:rsidRPr="00082B96">
        <w:rPr>
          <w:rFonts w:ascii="Times New Roman" w:hAnsi="Times New Roman" w:cs="Times New Roman"/>
        </w:rPr>
        <w:t>Title</w:t>
      </w:r>
      <w:r w:rsidR="00415A8D" w:rsidRPr="00082B96">
        <w:rPr>
          <w:rFonts w:ascii="Times New Roman" w:hAnsi="Times New Roman" w:cs="Times New Roman"/>
        </w:rPr>
        <w:t xml:space="preserve"> first word </w:t>
      </w:r>
      <w:r w:rsidR="00ED0F0D" w:rsidRPr="00082B96">
        <w:rPr>
          <w:rFonts w:ascii="Times New Roman" w:hAnsi="Times New Roman" w:cs="Times New Roman"/>
        </w:rPr>
        <w:t>_2022</w:t>
      </w:r>
    </w:p>
    <w:p w14:paraId="6813B6A1" w14:textId="77777777" w:rsidR="00A21C7E" w:rsidRPr="00082B96" w:rsidRDefault="00A21C7E" w:rsidP="00ED0F0D">
      <w:pPr>
        <w:tabs>
          <w:tab w:val="left" w:pos="1260"/>
        </w:tabs>
        <w:ind w:left="810" w:right="238" w:hanging="90"/>
        <w:jc w:val="both"/>
        <w:rPr>
          <w:rFonts w:ascii="Times New Roman" w:hAnsi="Times New Roman" w:cs="Times New Roman"/>
        </w:rPr>
      </w:pPr>
    </w:p>
    <w:p w14:paraId="57522511" w14:textId="6AD6061A" w:rsidR="00A21C7E" w:rsidRPr="00082B96" w:rsidRDefault="00A21C7E" w:rsidP="00ED0F0D">
      <w:pPr>
        <w:tabs>
          <w:tab w:val="left" w:pos="1260"/>
        </w:tabs>
        <w:ind w:left="720" w:right="238"/>
        <w:rPr>
          <w:rFonts w:ascii="Times New Roman" w:hAnsi="Times New Roman" w:cs="Times New Roman"/>
        </w:rPr>
      </w:pPr>
      <w:r w:rsidRPr="00082B96">
        <w:rPr>
          <w:rFonts w:ascii="Times New Roman" w:hAnsi="Times New Roman" w:cs="Times New Roman"/>
          <w:b/>
        </w:rPr>
        <w:t>Example file name:</w:t>
      </w:r>
      <w:r w:rsidRPr="00082B96">
        <w:rPr>
          <w:rFonts w:ascii="Times New Roman" w:hAnsi="Times New Roman" w:cs="Times New Roman"/>
        </w:rPr>
        <w:t xml:space="preserve"> </w:t>
      </w:r>
      <w:r w:rsidR="00DD3270" w:rsidRPr="00082B96">
        <w:rPr>
          <w:rFonts w:ascii="Times New Roman" w:hAnsi="Times New Roman" w:cs="Times New Roman"/>
        </w:rPr>
        <w:t>Biswas</w:t>
      </w:r>
      <w:r w:rsidRPr="00082B96">
        <w:rPr>
          <w:rFonts w:ascii="Times New Roman" w:hAnsi="Times New Roman" w:cs="Times New Roman"/>
        </w:rPr>
        <w:t>_</w:t>
      </w:r>
      <w:r w:rsidR="00DD3270" w:rsidRPr="00082B96">
        <w:rPr>
          <w:rFonts w:ascii="Times New Roman" w:hAnsi="Times New Roman" w:cs="Times New Roman"/>
        </w:rPr>
        <w:t>Kabita-Another</w:t>
      </w:r>
      <w:r w:rsidR="00ED0F0D" w:rsidRPr="00082B96">
        <w:rPr>
          <w:rFonts w:ascii="Times New Roman" w:hAnsi="Times New Roman" w:cs="Times New Roman"/>
        </w:rPr>
        <w:t>_2022</w:t>
      </w:r>
    </w:p>
    <w:p w14:paraId="0564E135" w14:textId="77777777" w:rsidR="00A21C7E" w:rsidRDefault="00A21C7E" w:rsidP="00E2756A">
      <w:pPr>
        <w:tabs>
          <w:tab w:val="left" w:pos="1260"/>
        </w:tabs>
        <w:ind w:left="810" w:right="580" w:hanging="90"/>
        <w:rPr>
          <w:sz w:val="20"/>
          <w:szCs w:val="20"/>
        </w:rPr>
      </w:pPr>
    </w:p>
    <w:p w14:paraId="0A20748A" w14:textId="10919AEA" w:rsidR="00A21C7E" w:rsidRDefault="00A21C7E" w:rsidP="00E2756A">
      <w:pPr>
        <w:tabs>
          <w:tab w:val="left" w:pos="1260"/>
        </w:tabs>
        <w:ind w:left="810" w:right="580" w:hanging="90"/>
        <w:rPr>
          <w:sz w:val="20"/>
          <w:szCs w:val="20"/>
        </w:rPr>
      </w:pPr>
    </w:p>
    <w:p w14:paraId="1A239426" w14:textId="01CE6D2E" w:rsidR="00A21C7E" w:rsidRPr="00C57D4F" w:rsidRDefault="00A21C7E" w:rsidP="00E2756A">
      <w:pPr>
        <w:tabs>
          <w:tab w:val="left" w:pos="1260"/>
        </w:tabs>
        <w:ind w:left="810" w:right="580" w:hanging="90"/>
        <w:rPr>
          <w:sz w:val="20"/>
          <w:szCs w:val="20"/>
        </w:rPr>
      </w:pPr>
    </w:p>
    <w:p w14:paraId="4E362648" w14:textId="0E67790B" w:rsidR="00E2756A" w:rsidRDefault="00E2756A" w:rsidP="00E2756A">
      <w:pPr>
        <w:tabs>
          <w:tab w:val="left" w:pos="1260"/>
        </w:tabs>
        <w:ind w:left="720" w:right="580"/>
        <w:rPr>
          <w:rStyle w:val="Hyperlink"/>
          <w:sz w:val="20"/>
          <w:szCs w:val="20"/>
        </w:rPr>
      </w:pPr>
    </w:p>
    <w:p w14:paraId="329B4927" w14:textId="0A5232D1" w:rsidR="00E2756A" w:rsidRDefault="00E2756A" w:rsidP="00E2756A">
      <w:pPr>
        <w:tabs>
          <w:tab w:val="left" w:pos="1260"/>
        </w:tabs>
        <w:ind w:left="720" w:right="580"/>
        <w:rPr>
          <w:rStyle w:val="Hyperlink"/>
          <w:sz w:val="20"/>
          <w:szCs w:val="20"/>
        </w:rPr>
      </w:pPr>
    </w:p>
    <w:p w14:paraId="0E7420A5" w14:textId="18150D92" w:rsidR="00E2756A" w:rsidRDefault="00E2756A" w:rsidP="00E2756A">
      <w:pPr>
        <w:tabs>
          <w:tab w:val="left" w:pos="1260"/>
        </w:tabs>
        <w:ind w:left="720" w:right="580"/>
        <w:rPr>
          <w:rStyle w:val="Hyperlink"/>
          <w:sz w:val="20"/>
          <w:szCs w:val="20"/>
        </w:rPr>
      </w:pPr>
    </w:p>
    <w:p w14:paraId="7AB65348" w14:textId="77777777" w:rsidR="00E2756A" w:rsidRDefault="00E2756A" w:rsidP="00E2756A">
      <w:pPr>
        <w:tabs>
          <w:tab w:val="left" w:pos="1260"/>
        </w:tabs>
        <w:ind w:left="720" w:right="580"/>
      </w:pPr>
    </w:p>
    <w:sectPr w:rsidR="00E2756A" w:rsidSect="00A52DFD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677" w:right="1440" w:bottom="720" w:left="1022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F9932" w14:textId="77777777" w:rsidR="00D211C4" w:rsidRDefault="00D211C4" w:rsidP="009B77EB">
      <w:r>
        <w:separator/>
      </w:r>
    </w:p>
  </w:endnote>
  <w:endnote w:type="continuationSeparator" w:id="0">
    <w:p w14:paraId="15A6FC8D" w14:textId="77777777" w:rsidR="00D211C4" w:rsidRDefault="00D211C4" w:rsidP="009B7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D2DD8" w14:textId="0B1C77C5" w:rsidR="008275CC" w:rsidRDefault="008275CC">
    <w:pPr>
      <w:pStyle w:val="Footer"/>
    </w:pPr>
    <w:r>
      <w:rPr>
        <w:noProof/>
      </w:rPr>
      <w:drawing>
        <wp:anchor distT="0" distB="0" distL="114300" distR="114300" simplePos="0" relativeHeight="251663360" behindDoc="0" locked="1" layoutInCell="1" allowOverlap="1" wp14:anchorId="5E2B7F0E" wp14:editId="78EC32D3">
          <wp:simplePos x="0" y="0"/>
          <wp:positionH relativeFrom="page">
            <wp:posOffset>0</wp:posOffset>
          </wp:positionH>
          <wp:positionV relativeFrom="page">
            <wp:posOffset>9582785</wp:posOffset>
          </wp:positionV>
          <wp:extent cx="8009890" cy="466090"/>
          <wp:effectExtent l="0" t="0" r="0" b="0"/>
          <wp:wrapNone/>
          <wp:docPr id="6" name="Picture 6" descr="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Rectangle&#10;&#10;Description automatically generated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5900"/>
                            </a14:imgEffect>
                            <a14:imgEffect>
                              <a14:saturation sat="3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9890" cy="466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7A052" w14:textId="6B2E15C5" w:rsidR="008275CC" w:rsidRDefault="008275CC">
    <w:pPr>
      <w:pStyle w:val="Foot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6206184F" wp14:editId="49D2B22D">
          <wp:simplePos x="0" y="0"/>
          <wp:positionH relativeFrom="page">
            <wp:posOffset>0</wp:posOffset>
          </wp:positionH>
          <wp:positionV relativeFrom="page">
            <wp:posOffset>9582785</wp:posOffset>
          </wp:positionV>
          <wp:extent cx="8009890" cy="466090"/>
          <wp:effectExtent l="0" t="0" r="0" b="0"/>
          <wp:wrapNone/>
          <wp:docPr id="5" name="Picture 5" descr="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Rectangle&#10;&#10;Description automatically generated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5900"/>
                            </a14:imgEffect>
                            <a14:imgEffect>
                              <a14:saturation sat="3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9890" cy="466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4472F" w14:textId="77777777" w:rsidR="00D211C4" w:rsidRDefault="00D211C4" w:rsidP="009B77EB">
      <w:r>
        <w:separator/>
      </w:r>
    </w:p>
  </w:footnote>
  <w:footnote w:type="continuationSeparator" w:id="0">
    <w:p w14:paraId="5384F852" w14:textId="77777777" w:rsidR="00D211C4" w:rsidRDefault="00D211C4" w:rsidP="009B7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C0C7D" w14:textId="1B655B91" w:rsidR="00DD3270" w:rsidRDefault="00F77A76">
    <w:pPr>
      <w:pStyle w:val="Head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1A768087" wp14:editId="431ED444">
          <wp:simplePos x="0" y="0"/>
          <wp:positionH relativeFrom="margin">
            <wp:posOffset>-1270</wp:posOffset>
          </wp:positionH>
          <wp:positionV relativeFrom="paragraph">
            <wp:posOffset>-314960</wp:posOffset>
          </wp:positionV>
          <wp:extent cx="6209030" cy="1532890"/>
          <wp:effectExtent l="0" t="0" r="1270" b="0"/>
          <wp:wrapThrough wrapText="bothSides">
            <wp:wrapPolygon edited="0">
              <wp:start x="0" y="0"/>
              <wp:lineTo x="0" y="21206"/>
              <wp:lineTo x="21538" y="21206"/>
              <wp:lineTo x="21538" y="0"/>
              <wp:lineTo x="0" y="0"/>
            </wp:wrapPolygon>
          </wp:wrapThrough>
          <wp:docPr id="2" name="Picture 2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09030" cy="1532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42EDE" w14:textId="64B276F6" w:rsidR="008275CC" w:rsidRDefault="00F77A76">
    <w:pPr>
      <w:pStyle w:val="Head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2D8AB25B" wp14:editId="7705D755">
          <wp:simplePos x="0" y="0"/>
          <wp:positionH relativeFrom="margin">
            <wp:align>right</wp:align>
          </wp:positionH>
          <wp:positionV relativeFrom="paragraph">
            <wp:posOffset>-324485</wp:posOffset>
          </wp:positionV>
          <wp:extent cx="6209030" cy="1532890"/>
          <wp:effectExtent l="0" t="0" r="1270" b="0"/>
          <wp:wrapThrough wrapText="bothSides">
            <wp:wrapPolygon edited="0">
              <wp:start x="0" y="0"/>
              <wp:lineTo x="0" y="21206"/>
              <wp:lineTo x="21538" y="21206"/>
              <wp:lineTo x="21538" y="0"/>
              <wp:lineTo x="0" y="0"/>
            </wp:wrapPolygon>
          </wp:wrapThrough>
          <wp:docPr id="1" name="Picture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09030" cy="1532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13B6A"/>
    <w:multiLevelType w:val="hybridMultilevel"/>
    <w:tmpl w:val="2B1C407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5712F"/>
    <w:multiLevelType w:val="hybridMultilevel"/>
    <w:tmpl w:val="E45C2ADE"/>
    <w:lvl w:ilvl="0" w:tplc="2824460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B7179"/>
    <w:multiLevelType w:val="hybridMultilevel"/>
    <w:tmpl w:val="E45C2ADE"/>
    <w:lvl w:ilvl="0" w:tplc="2824460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9003DD"/>
    <w:multiLevelType w:val="hybridMultilevel"/>
    <w:tmpl w:val="CB8A23B2"/>
    <w:lvl w:ilvl="0" w:tplc="419EB89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5339834">
    <w:abstractNumId w:val="2"/>
  </w:num>
  <w:num w:numId="2" w16cid:durableId="432819826">
    <w:abstractNumId w:val="1"/>
  </w:num>
  <w:num w:numId="3" w16cid:durableId="602229503">
    <w:abstractNumId w:val="0"/>
  </w:num>
  <w:num w:numId="4" w16cid:durableId="8519951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TYwN7EwMjI1NTdU0lEKTi0uzszPAykwqgUA36Fq7SwAAAA="/>
  </w:docVars>
  <w:rsids>
    <w:rsidRoot w:val="00A21C7E"/>
    <w:rsid w:val="00082B96"/>
    <w:rsid w:val="000C66BB"/>
    <w:rsid w:val="000F21F4"/>
    <w:rsid w:val="002116F1"/>
    <w:rsid w:val="002A403E"/>
    <w:rsid w:val="003839A6"/>
    <w:rsid w:val="00415A8D"/>
    <w:rsid w:val="00461AD5"/>
    <w:rsid w:val="004C0705"/>
    <w:rsid w:val="00547E65"/>
    <w:rsid w:val="006116FB"/>
    <w:rsid w:val="006C1439"/>
    <w:rsid w:val="007B1D86"/>
    <w:rsid w:val="007E53D8"/>
    <w:rsid w:val="008275CC"/>
    <w:rsid w:val="00853C2B"/>
    <w:rsid w:val="008B51B5"/>
    <w:rsid w:val="00986529"/>
    <w:rsid w:val="009B0867"/>
    <w:rsid w:val="009B77EB"/>
    <w:rsid w:val="009F3CD5"/>
    <w:rsid w:val="009F5209"/>
    <w:rsid w:val="009F5540"/>
    <w:rsid w:val="00A21C7E"/>
    <w:rsid w:val="00A52DFD"/>
    <w:rsid w:val="00AA7176"/>
    <w:rsid w:val="00B53510"/>
    <w:rsid w:val="00CE0581"/>
    <w:rsid w:val="00D211C4"/>
    <w:rsid w:val="00D4480D"/>
    <w:rsid w:val="00D53550"/>
    <w:rsid w:val="00D94308"/>
    <w:rsid w:val="00DD3270"/>
    <w:rsid w:val="00E13016"/>
    <w:rsid w:val="00E2756A"/>
    <w:rsid w:val="00ED0F0D"/>
    <w:rsid w:val="00F10458"/>
    <w:rsid w:val="00F42A45"/>
    <w:rsid w:val="00F77A76"/>
    <w:rsid w:val="00FD0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74415"/>
  <w15:chartTrackingRefBased/>
  <w15:docId w15:val="{1783CA5A-EBD0-4077-9287-0BB1A3148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C7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21C7E"/>
    <w:rPr>
      <w:i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A21C7E"/>
    <w:rPr>
      <w:rFonts w:ascii="Arial" w:eastAsia="Arial" w:hAnsi="Arial" w:cs="Arial"/>
      <w:i/>
      <w:sz w:val="18"/>
      <w:szCs w:val="18"/>
      <w:lang w:val="en-US"/>
    </w:rPr>
  </w:style>
  <w:style w:type="paragraph" w:styleId="Title">
    <w:name w:val="Title"/>
    <w:basedOn w:val="Normal"/>
    <w:link w:val="TitleChar"/>
    <w:uiPriority w:val="10"/>
    <w:qFormat/>
    <w:rsid w:val="00A21C7E"/>
    <w:pPr>
      <w:spacing w:before="165"/>
      <w:ind w:left="130" w:right="6692"/>
    </w:pPr>
    <w:rPr>
      <w:rFonts w:ascii="Arial Black" w:eastAsia="Arial Black" w:hAnsi="Arial Black" w:cs="Arial Black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A21C7E"/>
    <w:rPr>
      <w:rFonts w:ascii="Arial Black" w:eastAsia="Arial Black" w:hAnsi="Arial Black" w:cs="Arial Black"/>
      <w:sz w:val="60"/>
      <w:szCs w:val="60"/>
      <w:lang w:val="en-US"/>
    </w:rPr>
  </w:style>
  <w:style w:type="paragraph" w:styleId="ListParagraph">
    <w:name w:val="List Paragraph"/>
    <w:basedOn w:val="Normal"/>
    <w:uiPriority w:val="34"/>
    <w:qFormat/>
    <w:rsid w:val="00A21C7E"/>
  </w:style>
  <w:style w:type="character" w:styleId="Hyperlink">
    <w:name w:val="Hyperlink"/>
    <w:basedOn w:val="DefaultParagraphFont"/>
    <w:uiPriority w:val="99"/>
    <w:unhideWhenUsed/>
    <w:rsid w:val="00A21C7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B77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77EB"/>
    <w:rPr>
      <w:rFonts w:ascii="Arial" w:eastAsia="Arial" w:hAnsi="Arial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B77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77EB"/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a Asan</dc:creator>
  <cp:keywords/>
  <dc:description/>
  <cp:lastModifiedBy>Sayon Pramanik</cp:lastModifiedBy>
  <cp:revision>5</cp:revision>
  <dcterms:created xsi:type="dcterms:W3CDTF">2022-06-23T07:32:00Z</dcterms:created>
  <dcterms:modified xsi:type="dcterms:W3CDTF">2022-06-24T11:46:00Z</dcterms:modified>
</cp:coreProperties>
</file>